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4pt;height:56.4pt" o:ole="" fillcolor="black [3213]">
            <v:imagedata r:id="rId6" o:title=""/>
          </v:shape>
          <o:OLEObject Type="Embed" ProgID="Word.Document.12" ShapeID="_x0000_i1025" DrawAspect="Content" ObjectID="_1833517313" r:id="rId7">
            <o:FieldCodes>\s</o:FieldCodes>
          </o:OLEObject>
        </w:object>
      </w:r>
    </w:p>
    <w:p w14:paraId="74A00167" w14:textId="590A065B" w:rsidR="00D07472" w:rsidRPr="00130C45" w:rsidRDefault="004D19BF" w:rsidP="00D07472">
      <w:pPr>
        <w:spacing w:after="0"/>
        <w:jc w:val="center"/>
        <w:rPr>
          <w:b/>
          <w:bCs/>
          <w:sz w:val="16"/>
          <w:szCs w:val="16"/>
        </w:rPr>
      </w:pPr>
      <w:r w:rsidRPr="00130C45">
        <w:rPr>
          <w:b/>
          <w:bCs/>
          <w:sz w:val="28"/>
          <w:szCs w:val="28"/>
        </w:rPr>
        <w:t xml:space="preserve">Special </w:t>
      </w:r>
      <w:r w:rsidR="00D07472" w:rsidRPr="00130C45">
        <w:rPr>
          <w:b/>
          <w:bCs/>
          <w:sz w:val="28"/>
          <w:szCs w:val="28"/>
        </w:rPr>
        <w:t xml:space="preserve">Board </w:t>
      </w:r>
      <w:r w:rsidR="00AF7D47" w:rsidRPr="00130C45">
        <w:rPr>
          <w:b/>
          <w:bCs/>
          <w:sz w:val="28"/>
          <w:szCs w:val="28"/>
        </w:rPr>
        <w:t>Meeting</w:t>
      </w:r>
    </w:p>
    <w:p w14:paraId="3962D371" w14:textId="126A3C41" w:rsidR="00D07472" w:rsidRDefault="008C0542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rch</w:t>
      </w:r>
      <w:r w:rsidR="007E1256" w:rsidRPr="00130C45">
        <w:rPr>
          <w:b/>
          <w:bCs/>
          <w:sz w:val="28"/>
          <w:szCs w:val="28"/>
        </w:rPr>
        <w:t xml:space="preserve"> </w:t>
      </w:r>
      <w:r w:rsidR="00721690">
        <w:rPr>
          <w:b/>
          <w:bCs/>
          <w:sz w:val="28"/>
          <w:szCs w:val="28"/>
        </w:rPr>
        <w:t>2</w:t>
      </w:r>
      <w:r w:rsidR="00D07472" w:rsidRPr="00130C45">
        <w:rPr>
          <w:b/>
          <w:bCs/>
          <w:sz w:val="28"/>
          <w:szCs w:val="28"/>
        </w:rPr>
        <w:t>, 202</w:t>
      </w:r>
      <w:r w:rsidR="000F56F7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3544AAD2" w:rsidR="00130C45" w:rsidRPr="00130C45" w:rsidRDefault="00130C45" w:rsidP="00D07472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8"/>
          <w:szCs w:val="28"/>
        </w:rPr>
        <w:t xml:space="preserve">Meeting </w:t>
      </w:r>
      <w:r w:rsidR="004D04F2">
        <w:rPr>
          <w:b/>
          <w:bCs/>
          <w:sz w:val="28"/>
          <w:szCs w:val="28"/>
        </w:rPr>
        <w:t>Agenda</w:t>
      </w:r>
      <w:r w:rsidR="0071006F">
        <w:rPr>
          <w:b/>
          <w:bCs/>
          <w:sz w:val="28"/>
          <w:szCs w:val="28"/>
        </w:rPr>
        <w:t>.</w:t>
      </w:r>
    </w:p>
    <w:p w14:paraId="1E91320B" w14:textId="14CE0564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4F3E9135" w14:textId="38CA448C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05EE">
        <w:rPr>
          <w:b/>
          <w:bCs/>
          <w:sz w:val="28"/>
          <w:szCs w:val="28"/>
        </w:rPr>
        <w:t>Proposed Agenda</w:t>
      </w:r>
    </w:p>
    <w:p w14:paraId="3AA5CDAC" w14:textId="6522462F" w:rsidR="00AE144D" w:rsidRPr="004510ED" w:rsidRDefault="005C55BC" w:rsidP="00D07472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14:paraId="2429D835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>________ PM  Homeowner Input:</w:t>
      </w:r>
    </w:p>
    <w:p w14:paraId="74582CC3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</w:p>
    <w:p w14:paraId="75BA27ED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bookmarkStart w:id="1" w:name="_Hlk212139386"/>
      <w:r w:rsidRPr="00B66431">
        <w:rPr>
          <w:rFonts w:ascii="Arial" w:hAnsi="Arial" w:cs="Arial"/>
          <w:b/>
          <w:bCs/>
        </w:rPr>
        <w:t xml:space="preserve">________ PM </w:t>
      </w:r>
      <w:bookmarkEnd w:id="1"/>
      <w:r w:rsidRPr="00B66431">
        <w:rPr>
          <w:rFonts w:ascii="Arial" w:hAnsi="Arial" w:cs="Arial"/>
          <w:b/>
          <w:bCs/>
        </w:rPr>
        <w:t xml:space="preserve"> Call to Order</w:t>
      </w:r>
    </w:p>
    <w:p w14:paraId="019AAF4E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</w:p>
    <w:p w14:paraId="2643EEB9" w14:textId="77777777" w:rsidR="00B66431" w:rsidRPr="00B66431" w:rsidRDefault="00B66431" w:rsidP="00B6643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>Establish Quorum:</w:t>
      </w:r>
    </w:p>
    <w:p w14:paraId="1729E935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3DE4457F" w14:textId="77777777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 xml:space="preserve">Approve Agenda </w:t>
      </w:r>
    </w:p>
    <w:p w14:paraId="794AF3E9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4B7C20D6" w14:textId="13D8A3B9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 xml:space="preserve">Approve </w:t>
      </w:r>
      <w:r w:rsidR="008C0542">
        <w:rPr>
          <w:rFonts w:ascii="Arial" w:hAnsi="Arial" w:cs="Arial"/>
        </w:rPr>
        <w:t>2</w:t>
      </w:r>
      <w:r w:rsidRPr="00B66431">
        <w:rPr>
          <w:rFonts w:ascii="Arial" w:hAnsi="Arial" w:cs="Arial"/>
        </w:rPr>
        <w:t>-2-202</w:t>
      </w:r>
      <w:r w:rsidR="000A7D9A">
        <w:rPr>
          <w:rFonts w:ascii="Arial" w:hAnsi="Arial" w:cs="Arial"/>
        </w:rPr>
        <w:t>6</w:t>
      </w:r>
      <w:r w:rsidRPr="00B66431">
        <w:rPr>
          <w:rFonts w:ascii="Arial" w:hAnsi="Arial" w:cs="Arial"/>
        </w:rPr>
        <w:t xml:space="preserve"> Special Board Meeting Minutes</w:t>
      </w:r>
    </w:p>
    <w:p w14:paraId="7404A0DC" w14:textId="77777777" w:rsidR="00B66431" w:rsidRPr="00B66431" w:rsidRDefault="00B66431" w:rsidP="00B66431">
      <w:pPr>
        <w:pStyle w:val="ListParagraph"/>
        <w:spacing w:after="0"/>
        <w:ind w:left="0"/>
        <w:rPr>
          <w:rFonts w:ascii="Arial" w:hAnsi="Arial" w:cs="Arial"/>
          <w:b/>
          <w:bCs/>
        </w:rPr>
      </w:pPr>
    </w:p>
    <w:p w14:paraId="709C0012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  <w:r w:rsidRPr="00B66431">
        <w:rPr>
          <w:rFonts w:ascii="Arial" w:hAnsi="Arial" w:cs="Arial"/>
          <w:b/>
          <w:bCs/>
        </w:rPr>
        <w:t>New Business</w:t>
      </w:r>
    </w:p>
    <w:p w14:paraId="4A8AB01F" w14:textId="48C0BD88" w:rsidR="009E0ECA" w:rsidRPr="009E0ECA" w:rsidRDefault="008C0542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ack due fees collection</w:t>
      </w:r>
    </w:p>
    <w:p w14:paraId="45936EA7" w14:textId="551F4052" w:rsidR="009E0ECA" w:rsidRPr="009E0ECA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9E0ECA" w:rsidRPr="009E0ECA">
        <w:rPr>
          <w:rFonts w:ascii="Arial" w:hAnsi="Arial" w:cs="Arial"/>
        </w:rPr>
        <w:t>ree replacement</w:t>
      </w:r>
    </w:p>
    <w:p w14:paraId="3DF63DB8" w14:textId="22592794" w:rsidR="00B66431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9E0ECA" w:rsidRPr="009E0ECA">
        <w:rPr>
          <w:rFonts w:ascii="Arial" w:hAnsi="Arial" w:cs="Arial"/>
        </w:rPr>
        <w:t>ench replacement</w:t>
      </w:r>
      <w:r w:rsidR="001562FA">
        <w:rPr>
          <w:rFonts w:ascii="Arial" w:hAnsi="Arial" w:cs="Arial"/>
        </w:rPr>
        <w:t>/relocation</w:t>
      </w:r>
      <w:r w:rsidR="009E0ECA" w:rsidRPr="009E0ECA">
        <w:rPr>
          <w:rFonts w:ascii="Arial" w:hAnsi="Arial" w:cs="Arial"/>
        </w:rPr>
        <w:t> </w:t>
      </w:r>
    </w:p>
    <w:p w14:paraId="0D3CD08E" w14:textId="230BC259" w:rsidR="001562FA" w:rsidRDefault="001562FA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Change by-laws to have one inspection per month</w:t>
      </w:r>
    </w:p>
    <w:p w14:paraId="4301BBA3" w14:textId="16871D9A" w:rsidR="001562FA" w:rsidRDefault="001562FA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Change by-laws to allow fallow grass during summer months</w:t>
      </w:r>
    </w:p>
    <w:p w14:paraId="7D7ACB27" w14:textId="21E2DF69" w:rsidR="00340D5F" w:rsidRPr="008C0542" w:rsidRDefault="00340D5F" w:rsidP="00340D5F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Define summer months for home owners.</w:t>
      </w:r>
    </w:p>
    <w:p w14:paraId="385784E4" w14:textId="12E7293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 xml:space="preserve">________ PM  </w:t>
      </w:r>
      <w:r>
        <w:rPr>
          <w:rFonts w:ascii="Arial" w:hAnsi="Arial" w:cs="Arial"/>
          <w:b/>
          <w:bCs/>
        </w:rPr>
        <w:t>Adjourned</w:t>
      </w:r>
    </w:p>
    <w:p w14:paraId="2B74E15C" w14:textId="77777777" w:rsidR="00B66431" w:rsidRPr="00B66431" w:rsidRDefault="00B66431" w:rsidP="00B66431">
      <w:pPr>
        <w:rPr>
          <w:rFonts w:ascii="Arial" w:hAnsi="Arial" w:cs="Arial"/>
        </w:rPr>
      </w:pPr>
    </w:p>
    <w:p w14:paraId="784F6306" w14:textId="29B1C6F1" w:rsidR="002717F2" w:rsidRPr="004510ED" w:rsidRDefault="002717F2" w:rsidP="001C183C">
      <w:pPr>
        <w:pStyle w:val="ListParagraph"/>
        <w:spacing w:after="0"/>
        <w:ind w:left="0"/>
        <w:rPr>
          <w:rFonts w:ascii="Arial" w:hAnsi="Arial" w:cs="Arial"/>
        </w:rPr>
      </w:pPr>
    </w:p>
    <w:sectPr w:rsidR="002717F2" w:rsidRPr="004510ED" w:rsidSect="002717F2">
      <w:pgSz w:w="12240" w:h="15840"/>
      <w:pgMar w:top="720" w:right="1152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E148A1"/>
    <w:multiLevelType w:val="hybridMultilevel"/>
    <w:tmpl w:val="6CB2738A"/>
    <w:lvl w:ilvl="0" w:tplc="AA3E828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32C1F8C"/>
    <w:multiLevelType w:val="hybridMultilevel"/>
    <w:tmpl w:val="CAF47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9A21599"/>
    <w:multiLevelType w:val="hybridMultilevel"/>
    <w:tmpl w:val="77A8DAE8"/>
    <w:lvl w:ilvl="0" w:tplc="AF02836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4207374">
    <w:abstractNumId w:val="12"/>
  </w:num>
  <w:num w:numId="2" w16cid:durableId="177275729">
    <w:abstractNumId w:val="25"/>
  </w:num>
  <w:num w:numId="3" w16cid:durableId="1558972902">
    <w:abstractNumId w:val="1"/>
  </w:num>
  <w:num w:numId="4" w16cid:durableId="2119788149">
    <w:abstractNumId w:val="27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2"/>
  </w:num>
  <w:num w:numId="9" w16cid:durableId="188030418">
    <w:abstractNumId w:val="14"/>
  </w:num>
  <w:num w:numId="10" w16cid:durableId="1601330070">
    <w:abstractNumId w:val="26"/>
  </w:num>
  <w:num w:numId="11" w16cid:durableId="1807703711">
    <w:abstractNumId w:val="21"/>
  </w:num>
  <w:num w:numId="12" w16cid:durableId="1007248395">
    <w:abstractNumId w:val="23"/>
  </w:num>
  <w:num w:numId="13" w16cid:durableId="767236070">
    <w:abstractNumId w:val="29"/>
  </w:num>
  <w:num w:numId="14" w16cid:durableId="651326726">
    <w:abstractNumId w:val="16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5"/>
  </w:num>
  <w:num w:numId="18" w16cid:durableId="318535963">
    <w:abstractNumId w:val="19"/>
  </w:num>
  <w:num w:numId="19" w16cid:durableId="866716362">
    <w:abstractNumId w:val="11"/>
  </w:num>
  <w:num w:numId="20" w16cid:durableId="1053382678">
    <w:abstractNumId w:val="4"/>
  </w:num>
  <w:num w:numId="21" w16cid:durableId="903300151">
    <w:abstractNumId w:val="10"/>
  </w:num>
  <w:num w:numId="22" w16cid:durableId="1006902327">
    <w:abstractNumId w:val="20"/>
  </w:num>
  <w:num w:numId="23" w16cid:durableId="1077359101">
    <w:abstractNumId w:val="28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0"/>
  </w:num>
  <w:num w:numId="27" w16cid:durableId="1394885073">
    <w:abstractNumId w:val="17"/>
  </w:num>
  <w:num w:numId="28" w16cid:durableId="172260201">
    <w:abstractNumId w:val="6"/>
  </w:num>
  <w:num w:numId="29" w16cid:durableId="35712458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36905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234538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265C6"/>
    <w:rsid w:val="000479FB"/>
    <w:rsid w:val="00047A7F"/>
    <w:rsid w:val="00047E02"/>
    <w:rsid w:val="00054056"/>
    <w:rsid w:val="00066803"/>
    <w:rsid w:val="000722BF"/>
    <w:rsid w:val="00072ABE"/>
    <w:rsid w:val="0007616A"/>
    <w:rsid w:val="00077563"/>
    <w:rsid w:val="00077581"/>
    <w:rsid w:val="0008230F"/>
    <w:rsid w:val="00091F11"/>
    <w:rsid w:val="000A3152"/>
    <w:rsid w:val="000A5DD5"/>
    <w:rsid w:val="000A7D9A"/>
    <w:rsid w:val="000B2DF6"/>
    <w:rsid w:val="000B7F40"/>
    <w:rsid w:val="000D1C91"/>
    <w:rsid w:val="000E148D"/>
    <w:rsid w:val="000F56F7"/>
    <w:rsid w:val="000F5E4B"/>
    <w:rsid w:val="001026FB"/>
    <w:rsid w:val="001040B1"/>
    <w:rsid w:val="00106EEB"/>
    <w:rsid w:val="00121EFD"/>
    <w:rsid w:val="00125289"/>
    <w:rsid w:val="00125444"/>
    <w:rsid w:val="00130C45"/>
    <w:rsid w:val="001562FA"/>
    <w:rsid w:val="001657CC"/>
    <w:rsid w:val="0017149E"/>
    <w:rsid w:val="001A7070"/>
    <w:rsid w:val="001B2FD9"/>
    <w:rsid w:val="001C183C"/>
    <w:rsid w:val="001C7E62"/>
    <w:rsid w:val="00205E85"/>
    <w:rsid w:val="00214C47"/>
    <w:rsid w:val="00226F27"/>
    <w:rsid w:val="0023307D"/>
    <w:rsid w:val="002343C1"/>
    <w:rsid w:val="00243BAF"/>
    <w:rsid w:val="00251154"/>
    <w:rsid w:val="00255C8E"/>
    <w:rsid w:val="0025653E"/>
    <w:rsid w:val="002717F2"/>
    <w:rsid w:val="00282778"/>
    <w:rsid w:val="00286FD0"/>
    <w:rsid w:val="00291E5F"/>
    <w:rsid w:val="00292B9F"/>
    <w:rsid w:val="00294F8D"/>
    <w:rsid w:val="002B0DD3"/>
    <w:rsid w:val="002B2748"/>
    <w:rsid w:val="002C01A8"/>
    <w:rsid w:val="002E1B73"/>
    <w:rsid w:val="002E4DA5"/>
    <w:rsid w:val="003127E0"/>
    <w:rsid w:val="003407AF"/>
    <w:rsid w:val="00340D5F"/>
    <w:rsid w:val="003500C7"/>
    <w:rsid w:val="00350773"/>
    <w:rsid w:val="0035272B"/>
    <w:rsid w:val="00357569"/>
    <w:rsid w:val="0035759C"/>
    <w:rsid w:val="003800CD"/>
    <w:rsid w:val="00383F2F"/>
    <w:rsid w:val="00391E28"/>
    <w:rsid w:val="003A46BB"/>
    <w:rsid w:val="003B4A48"/>
    <w:rsid w:val="003C2E25"/>
    <w:rsid w:val="003D585C"/>
    <w:rsid w:val="003E6EAA"/>
    <w:rsid w:val="00401AA1"/>
    <w:rsid w:val="004055CD"/>
    <w:rsid w:val="00407FC0"/>
    <w:rsid w:val="00410BD2"/>
    <w:rsid w:val="00413D77"/>
    <w:rsid w:val="00421BF6"/>
    <w:rsid w:val="00423FE9"/>
    <w:rsid w:val="0042476D"/>
    <w:rsid w:val="00426C42"/>
    <w:rsid w:val="004366A0"/>
    <w:rsid w:val="00446E7A"/>
    <w:rsid w:val="004510ED"/>
    <w:rsid w:val="00451C03"/>
    <w:rsid w:val="00463292"/>
    <w:rsid w:val="0047221D"/>
    <w:rsid w:val="004728B7"/>
    <w:rsid w:val="004763BB"/>
    <w:rsid w:val="00480577"/>
    <w:rsid w:val="004A090C"/>
    <w:rsid w:val="004A3CE1"/>
    <w:rsid w:val="004D04F2"/>
    <w:rsid w:val="004D19BF"/>
    <w:rsid w:val="004D1DE0"/>
    <w:rsid w:val="004E24B7"/>
    <w:rsid w:val="00546BA1"/>
    <w:rsid w:val="00554A9C"/>
    <w:rsid w:val="00561A3F"/>
    <w:rsid w:val="0056641F"/>
    <w:rsid w:val="005679AC"/>
    <w:rsid w:val="005703D7"/>
    <w:rsid w:val="005716DA"/>
    <w:rsid w:val="0057209C"/>
    <w:rsid w:val="0059395F"/>
    <w:rsid w:val="00597C9A"/>
    <w:rsid w:val="005C45AA"/>
    <w:rsid w:val="005C55BC"/>
    <w:rsid w:val="005D2B0E"/>
    <w:rsid w:val="005D6A5D"/>
    <w:rsid w:val="005D7638"/>
    <w:rsid w:val="005E48B4"/>
    <w:rsid w:val="005E77B3"/>
    <w:rsid w:val="006000E9"/>
    <w:rsid w:val="0060512F"/>
    <w:rsid w:val="006151E7"/>
    <w:rsid w:val="0062082F"/>
    <w:rsid w:val="0062489E"/>
    <w:rsid w:val="006339A8"/>
    <w:rsid w:val="00646464"/>
    <w:rsid w:val="00661BA7"/>
    <w:rsid w:val="00661D91"/>
    <w:rsid w:val="006765A5"/>
    <w:rsid w:val="00687539"/>
    <w:rsid w:val="006905FD"/>
    <w:rsid w:val="006A618E"/>
    <w:rsid w:val="006A6D8D"/>
    <w:rsid w:val="006D459F"/>
    <w:rsid w:val="006D550B"/>
    <w:rsid w:val="006E1E37"/>
    <w:rsid w:val="006E6CE5"/>
    <w:rsid w:val="006F3E3E"/>
    <w:rsid w:val="00701551"/>
    <w:rsid w:val="0070781A"/>
    <w:rsid w:val="0071006F"/>
    <w:rsid w:val="0071204F"/>
    <w:rsid w:val="00721690"/>
    <w:rsid w:val="0072289E"/>
    <w:rsid w:val="007260B5"/>
    <w:rsid w:val="00730BE7"/>
    <w:rsid w:val="0074467F"/>
    <w:rsid w:val="0074684F"/>
    <w:rsid w:val="007471B2"/>
    <w:rsid w:val="007471D0"/>
    <w:rsid w:val="00755CBD"/>
    <w:rsid w:val="007677F4"/>
    <w:rsid w:val="00775910"/>
    <w:rsid w:val="007762A0"/>
    <w:rsid w:val="00777965"/>
    <w:rsid w:val="00781034"/>
    <w:rsid w:val="007826BD"/>
    <w:rsid w:val="0078663D"/>
    <w:rsid w:val="0079721C"/>
    <w:rsid w:val="007A0365"/>
    <w:rsid w:val="007A2C6D"/>
    <w:rsid w:val="007A5757"/>
    <w:rsid w:val="007B1551"/>
    <w:rsid w:val="007B1621"/>
    <w:rsid w:val="007B6A6E"/>
    <w:rsid w:val="007C7F2C"/>
    <w:rsid w:val="007E1256"/>
    <w:rsid w:val="007E2DDD"/>
    <w:rsid w:val="0081432A"/>
    <w:rsid w:val="00821AD4"/>
    <w:rsid w:val="00821CFB"/>
    <w:rsid w:val="00822650"/>
    <w:rsid w:val="00823D08"/>
    <w:rsid w:val="00836FFE"/>
    <w:rsid w:val="0085551A"/>
    <w:rsid w:val="00876144"/>
    <w:rsid w:val="00882476"/>
    <w:rsid w:val="00892A1A"/>
    <w:rsid w:val="008A51E7"/>
    <w:rsid w:val="008B7B45"/>
    <w:rsid w:val="008C0542"/>
    <w:rsid w:val="008C2204"/>
    <w:rsid w:val="008C62B3"/>
    <w:rsid w:val="008D2791"/>
    <w:rsid w:val="008D658A"/>
    <w:rsid w:val="00900039"/>
    <w:rsid w:val="0090307C"/>
    <w:rsid w:val="00915CC5"/>
    <w:rsid w:val="00922793"/>
    <w:rsid w:val="009425E8"/>
    <w:rsid w:val="00953B01"/>
    <w:rsid w:val="00953B61"/>
    <w:rsid w:val="00957BAE"/>
    <w:rsid w:val="00962C15"/>
    <w:rsid w:val="009743F8"/>
    <w:rsid w:val="00985929"/>
    <w:rsid w:val="00995C5D"/>
    <w:rsid w:val="009B058F"/>
    <w:rsid w:val="009B3D6C"/>
    <w:rsid w:val="009C757B"/>
    <w:rsid w:val="009D077E"/>
    <w:rsid w:val="009D21C3"/>
    <w:rsid w:val="009E0ECA"/>
    <w:rsid w:val="009E2535"/>
    <w:rsid w:val="009F22F7"/>
    <w:rsid w:val="00A21DE2"/>
    <w:rsid w:val="00A2773E"/>
    <w:rsid w:val="00A33DBA"/>
    <w:rsid w:val="00A41D23"/>
    <w:rsid w:val="00A52F7E"/>
    <w:rsid w:val="00A7340B"/>
    <w:rsid w:val="00A815A8"/>
    <w:rsid w:val="00A86A99"/>
    <w:rsid w:val="00AA5F2D"/>
    <w:rsid w:val="00AA6F34"/>
    <w:rsid w:val="00AB04E8"/>
    <w:rsid w:val="00AB0DF9"/>
    <w:rsid w:val="00AB17DB"/>
    <w:rsid w:val="00AB495B"/>
    <w:rsid w:val="00AB5360"/>
    <w:rsid w:val="00AB7734"/>
    <w:rsid w:val="00AC4E07"/>
    <w:rsid w:val="00AC63A1"/>
    <w:rsid w:val="00AE144D"/>
    <w:rsid w:val="00AF7D47"/>
    <w:rsid w:val="00B104E1"/>
    <w:rsid w:val="00B11A29"/>
    <w:rsid w:val="00B36565"/>
    <w:rsid w:val="00B50125"/>
    <w:rsid w:val="00B5123E"/>
    <w:rsid w:val="00B66431"/>
    <w:rsid w:val="00B70BF7"/>
    <w:rsid w:val="00BB0FEF"/>
    <w:rsid w:val="00BB7EE9"/>
    <w:rsid w:val="00BC240E"/>
    <w:rsid w:val="00BC2DD1"/>
    <w:rsid w:val="00BC3F18"/>
    <w:rsid w:val="00BC50D2"/>
    <w:rsid w:val="00BD4C46"/>
    <w:rsid w:val="00BD4EA7"/>
    <w:rsid w:val="00BE2493"/>
    <w:rsid w:val="00BE27B2"/>
    <w:rsid w:val="00C00CDC"/>
    <w:rsid w:val="00C02DEE"/>
    <w:rsid w:val="00C06ECC"/>
    <w:rsid w:val="00C21481"/>
    <w:rsid w:val="00C34664"/>
    <w:rsid w:val="00C52F50"/>
    <w:rsid w:val="00C57AE1"/>
    <w:rsid w:val="00C676E5"/>
    <w:rsid w:val="00C67A9F"/>
    <w:rsid w:val="00C86D8B"/>
    <w:rsid w:val="00D072FC"/>
    <w:rsid w:val="00D07472"/>
    <w:rsid w:val="00D174DE"/>
    <w:rsid w:val="00D22197"/>
    <w:rsid w:val="00D22377"/>
    <w:rsid w:val="00D33ABD"/>
    <w:rsid w:val="00D36E68"/>
    <w:rsid w:val="00D40790"/>
    <w:rsid w:val="00D46FEF"/>
    <w:rsid w:val="00D873CD"/>
    <w:rsid w:val="00D92F6C"/>
    <w:rsid w:val="00DA2278"/>
    <w:rsid w:val="00DA7532"/>
    <w:rsid w:val="00DE0E92"/>
    <w:rsid w:val="00DF7F85"/>
    <w:rsid w:val="00E128B8"/>
    <w:rsid w:val="00E140C2"/>
    <w:rsid w:val="00E261E7"/>
    <w:rsid w:val="00E45500"/>
    <w:rsid w:val="00E67EE4"/>
    <w:rsid w:val="00E706BA"/>
    <w:rsid w:val="00E7474A"/>
    <w:rsid w:val="00E757F0"/>
    <w:rsid w:val="00E85979"/>
    <w:rsid w:val="00E95010"/>
    <w:rsid w:val="00EA24D4"/>
    <w:rsid w:val="00EC1425"/>
    <w:rsid w:val="00EC24CA"/>
    <w:rsid w:val="00EC258A"/>
    <w:rsid w:val="00EF57EC"/>
    <w:rsid w:val="00F10C78"/>
    <w:rsid w:val="00F12FBD"/>
    <w:rsid w:val="00F15804"/>
    <w:rsid w:val="00F404A6"/>
    <w:rsid w:val="00F40A4A"/>
    <w:rsid w:val="00F5010C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75C4"/>
    <w:rsid w:val="00FA01DE"/>
    <w:rsid w:val="00FA0D61"/>
    <w:rsid w:val="00FA1A3C"/>
    <w:rsid w:val="00FA2377"/>
    <w:rsid w:val="00FB2297"/>
    <w:rsid w:val="00FD2EA6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97ea58d-47e6-47cc-9ab7-39ab03def869}" enabled="1" method="Standard" siteId="{505cca53-5750-4134-9501-8d52d5df3cd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38</Characters>
  <Application>Microsoft Office Word</Application>
  <DocSecurity>0</DocSecurity>
  <Lines>2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Pendergrass, Brandon (164)</cp:lastModifiedBy>
  <cp:revision>4</cp:revision>
  <dcterms:created xsi:type="dcterms:W3CDTF">2026-02-24T22:19:00Z</dcterms:created>
  <dcterms:modified xsi:type="dcterms:W3CDTF">2026-02-25T17:35:00Z</dcterms:modified>
</cp:coreProperties>
</file>